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bookmarkStart w:id="0" w:name="_GoBack"/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73739102" w:rsidR="00D07A49" w:rsidRPr="00716229" w:rsidRDefault="00A20691" w:rsidP="00716229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za položku č. 1 - </w:t>
      </w:r>
      <w:r w:rsidRPr="00A20691">
        <w:rPr>
          <w:rFonts w:ascii="Arial Narrow" w:hAnsi="Arial Narrow" w:cs="Calibri"/>
          <w:b/>
          <w:bCs/>
          <w:color w:val="000000"/>
          <w:lang w:eastAsia="sk-SK"/>
        </w:rPr>
        <w:t xml:space="preserve">Digitálny kopírovací stroj A3 s obojstrannou prevádzkou  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A7C32" w14:textId="77777777" w:rsidR="00B01030" w:rsidRDefault="00B01030" w:rsidP="007C6581">
      <w:r>
        <w:separator/>
      </w:r>
    </w:p>
  </w:endnote>
  <w:endnote w:type="continuationSeparator" w:id="0">
    <w:p w14:paraId="7F9C9CCA" w14:textId="77777777" w:rsidR="00B01030" w:rsidRDefault="00B0103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0BEB773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D83B4C" w:rsidRPr="00D83B4C">
      <w:rPr>
        <w:rFonts w:ascii="Open Sans" w:hAnsi="Open Sans"/>
        <w:color w:val="333333"/>
        <w:shd w:val="clear" w:color="auto" w:fill="FFFFFF"/>
      </w:rPr>
      <w:t>Dodanie výkonných kopírovacích zariadení na zriadenie kopírovacích centier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E1AEC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E1AEC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67D72" w14:textId="77777777" w:rsidR="00B01030" w:rsidRDefault="00B01030" w:rsidP="007C6581">
      <w:r>
        <w:separator/>
      </w:r>
    </w:p>
  </w:footnote>
  <w:footnote w:type="continuationSeparator" w:id="0">
    <w:p w14:paraId="6D83184A" w14:textId="77777777" w:rsidR="00B01030" w:rsidRDefault="00B0103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3</cp:revision>
  <cp:lastPrinted>2019-07-12T11:07:00Z</cp:lastPrinted>
  <dcterms:created xsi:type="dcterms:W3CDTF">2023-08-16T08:14:00Z</dcterms:created>
  <dcterms:modified xsi:type="dcterms:W3CDTF">2023-08-22T13:16:00Z</dcterms:modified>
</cp:coreProperties>
</file>